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Retrospec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n0E4CGzyOaR9AKVMHBNaevErm31flIsAyGuAR7_8rTg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866775"/>
            <wp:effectExtent b="0" l="0" r="0" t="0"/>
            <wp:docPr descr="Retrospec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n0E4CGzyOaR9AKVMHBNaevErm31flIsAyGuAR7_8rTg&amp;pid=cdx&amp;w=320&amp;h=91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Retrospect So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versatile file backup program that helps prevent overwriting backups with ransomware and aids in recovery from such attack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more about Retrospect Solo: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Retrospect Knowledge Base</w:t>
        </w:r>
      </w:hyperlink>
      <w:r>
        <w:t xml:space="preserve">: This comprehensive knowledge base covers various aspects of Retrospect, including setup, troubleshooting, and best practic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Retrospected</w:t>
        </w:r>
      </w:hyperlink>
      <w:r>
        <w:t xml:space="preserve">: A free real-time Agile retrospective board for engineering team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Free 30-day Trial</w:t>
        </w:r>
      </w:hyperlink>
      <w:r>
        <w:t xml:space="preserve">: Try Retrospect Solo with optional add-ons like VMware, Open File Backup, and mor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Retrospect Backup Desktop for Windows</w:t>
        </w:r>
      </w:hyperlink>
      <w:r>
        <w:t xml:space="preserve">: Explore the features and protect your Windows PC and connected hard drive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Competitive Analysis - Retrospect Solo</w:t>
        </w:r>
      </w:hyperlink>
      <w:r>
        <w:t xml:space="preserve">: Learn about Retrospect Solo’s capabilities and compare it with other solution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📚🔍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9" Target="https://app.retrospected.com/" TargetMode="External" /><Relationship Type="http://schemas.openxmlformats.org/officeDocument/2006/relationships/hyperlink" Id="rId27" Target="https://www.oxfordlearnersdictionaries.com/definition/english/retrospect" TargetMode="External" /><Relationship Type="http://schemas.openxmlformats.org/officeDocument/2006/relationships/hyperlink" Id="rId26" Target="https://www.pcworld.com/article/614314/retrospect-solo-review.html" TargetMode="External" /><Relationship Type="http://schemas.openxmlformats.org/officeDocument/2006/relationships/hyperlink" Id="rId31" Target="https://www.retrospect.com/en/products/win/solo?locale=en" TargetMode="External" /><Relationship Type="http://schemas.openxmlformats.org/officeDocument/2006/relationships/hyperlink" Id="rId30" Target="https://www.retrospect.com/en/store/trial?locale=en" TargetMode="External" /><Relationship Type="http://schemas.openxmlformats.org/officeDocument/2006/relationships/hyperlink" Id="rId32" Target="https://www.retrospect.com/en/support/kb/competitive_analysis_for_solo" TargetMode="External" /><Relationship Type="http://schemas.openxmlformats.org/officeDocument/2006/relationships/hyperlink" Id="rId28" Target="https://www.retrospect.com/en/support/kb/getting-start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pp.retrospected.com/" TargetMode="External" /><Relationship Type="http://schemas.openxmlformats.org/officeDocument/2006/relationships/hyperlink" Id="rId27" Target="https://www.oxfordlearnersdictionaries.com/definition/english/retrospect" TargetMode="External" /><Relationship Type="http://schemas.openxmlformats.org/officeDocument/2006/relationships/hyperlink" Id="rId26" Target="https://www.pcworld.com/article/614314/retrospect-solo-review.html" TargetMode="External" /><Relationship Type="http://schemas.openxmlformats.org/officeDocument/2006/relationships/hyperlink" Id="rId31" Target="https://www.retrospect.com/en/products/win/solo?locale=en" TargetMode="External" /><Relationship Type="http://schemas.openxmlformats.org/officeDocument/2006/relationships/hyperlink" Id="rId30" Target="https://www.retrospect.com/en/store/trial?locale=en" TargetMode="External" /><Relationship Type="http://schemas.openxmlformats.org/officeDocument/2006/relationships/hyperlink" Id="rId32" Target="https://www.retrospect.com/en/support/kb/competitive_analysis_for_solo" TargetMode="External" /><Relationship Type="http://schemas.openxmlformats.org/officeDocument/2006/relationships/hyperlink" Id="rId28" Target="https://www.retrospect.com/en/support/kb/getting-start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49Z</dcterms:created>
  <dcterms:modified xsi:type="dcterms:W3CDTF">2024-03-23T04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